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457A" w:rsidRDefault="005F457A" w:rsidP="005F457A">
      <w:pPr>
        <w:pStyle w:val="Tekstpodstawowy"/>
        <w:jc w:val="right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Załącznik</w:t>
      </w:r>
      <w:r w:rsidR="00980DD4">
        <w:rPr>
          <w:sz w:val="22"/>
          <w:szCs w:val="22"/>
          <w:lang w:val="pl-PL"/>
        </w:rPr>
        <w:t xml:space="preserve"> nr 1</w:t>
      </w:r>
      <w:r w:rsidRPr="004C7D8B">
        <w:rPr>
          <w:sz w:val="22"/>
          <w:szCs w:val="22"/>
          <w:lang w:val="pl-PL"/>
        </w:rPr>
        <w:t xml:space="preserve"> do ogłoszenia </w:t>
      </w:r>
    </w:p>
    <w:p w:rsidR="0038414B" w:rsidRDefault="0038414B" w:rsidP="00CB1CE7">
      <w:pPr>
        <w:pStyle w:val="Tekstpodstawowy"/>
        <w:jc w:val="center"/>
        <w:rPr>
          <w:b/>
          <w:sz w:val="22"/>
          <w:szCs w:val="22"/>
          <w:lang w:val="pl-PL"/>
        </w:rPr>
      </w:pPr>
      <w:r w:rsidRPr="004C7D8B">
        <w:rPr>
          <w:b/>
          <w:sz w:val="22"/>
          <w:szCs w:val="22"/>
          <w:lang w:val="pl-PL"/>
        </w:rPr>
        <w:t xml:space="preserve">Klauzula informacyjna dla kandydatów biorących udział w </w:t>
      </w:r>
      <w:r w:rsidR="004C7D8B">
        <w:rPr>
          <w:b/>
          <w:sz w:val="22"/>
          <w:szCs w:val="22"/>
          <w:lang w:val="pl-PL"/>
        </w:rPr>
        <w:t>naborz</w:t>
      </w:r>
      <w:r w:rsidRPr="004C7D8B">
        <w:rPr>
          <w:b/>
          <w:sz w:val="22"/>
          <w:szCs w:val="22"/>
          <w:lang w:val="pl-PL"/>
        </w:rPr>
        <w:t>e na stanowisko</w:t>
      </w:r>
      <w:r w:rsidR="004C7D8B">
        <w:rPr>
          <w:b/>
          <w:sz w:val="22"/>
          <w:szCs w:val="22"/>
          <w:lang w:val="pl-PL"/>
        </w:rPr>
        <w:t xml:space="preserve"> - </w:t>
      </w:r>
      <w:r w:rsidR="004C7D8B">
        <w:rPr>
          <w:b/>
          <w:sz w:val="22"/>
          <w:szCs w:val="22"/>
          <w:lang w:val="pl-PL"/>
        </w:rPr>
        <w:br/>
      </w:r>
      <w:r w:rsidR="00D10F5B">
        <w:rPr>
          <w:b/>
          <w:sz w:val="22"/>
          <w:szCs w:val="22"/>
          <w:lang w:val="pl-PL"/>
        </w:rPr>
        <w:t>Instruktor ds. upowszechniania kultury</w:t>
      </w:r>
    </w:p>
    <w:p w:rsidR="006C56EF" w:rsidRDefault="006C56EF" w:rsidP="006C56EF">
      <w:pPr>
        <w:pStyle w:val="NormalnyWeb"/>
        <w:spacing w:after="0" w:line="240" w:lineRule="auto"/>
      </w:pPr>
      <w:r>
        <w:t>Zgodnie z art. 13 ogólnego rozporządzenia o ochronie danych osobowych z dnia 27 kwietnia 2016r. (Dz. Urz. UE L 119 z 04.05.2016) informuje się, iż:</w:t>
      </w:r>
      <w:r>
        <w:br/>
        <w:t>1. Administratorem danych osobowych jest: Gminne Centrum Kultury Czytelnictwa i Sportu w Rzezawie , tel.: 14 685 98 81.</w:t>
      </w:r>
      <w:r>
        <w:br/>
        <w:t>2. Administrator wyznaczył Inspektora Ochrony Danych Osobowych Firma SKARBNIK z którym można się kontaktować pod adresem: skarbnik.audyt@onet.pl lub pod numerem telefonu: 12 265 50 80 w każdej sprawie dotyczącej przetwarzania Pani/Pana danych osobowych.</w:t>
      </w:r>
      <w:r>
        <w:br/>
        <w:t>3. Pani/Pana dane osobowe przetwarzane będą w celu przeprowadzenia rekrutacji na stanowisko pracy na jakie Pani/Pan złożyła dokumenty  na podstawie art. 6 ust. 1 lit. a i  c ogólnego rozporządzenia o ochronie danych osobowych z dnia 27 kwietnia 2016 r. w celu przetwarzania danych kontaktowych dla potrzeb rekrutacji na podstawie zgody na przetwarzanie danych w określonym celu.</w:t>
      </w:r>
      <w:r>
        <w:br/>
        <w:t>4. Pani/Pana dane osobowe przechowywane będą przez okres wynikający z przepisów prawa.</w:t>
      </w:r>
      <w:r>
        <w:br/>
        <w:t>5. Pani/Pana nie będą przekazywane do państwa trzeciego/organizacji międzynarodowej.</w:t>
      </w:r>
      <w:r>
        <w:br/>
        <w:t>6. Posiada Pani/Pan prawo dostępu do treści swoich danych  oraz prawo ich sprostowania, usunięcia, ograniczenia przetwarzania, prawo do przenoszenia danych osobowych, prawo wniesienia sprzeciwu, prawo do cofnięcia zgody w dowolnym momencie bez wpływu na zgodność z prawem przetwarzania (możliwość istnieje, jeżeli przetwarzanie odbywa się na podstawie zgody, a nie na podstawie przepisów uprawniających administratora do przetwarzania tych danych).</w:t>
      </w:r>
      <w:r>
        <w:br/>
        <w:t>7. Przysługuje Pani/Panu prawo wniesienia skargi do Prezesa Urzędu Ochrony Danych Osobowych, gdy uzna Pani/Pana, iż przetwarzanie danych osobowych dotyczących Pani/Pana, narusza przepisy ogólnego rozporządzenia o ochronie danych os</w:t>
      </w:r>
      <w:r>
        <w:t>obowych z dnia 27 kwietnia 2016</w:t>
      </w:r>
      <w:bookmarkStart w:id="0" w:name="_GoBack"/>
      <w:bookmarkEnd w:id="0"/>
      <w:r>
        <w:t>r.</w:t>
      </w:r>
      <w:r>
        <w:br/>
        <w:t>8. Pozyskane dane osobowe nie będą udostępniane podmiotom innym niż upoważnione na podstawie przepisów prawa. W szczególnych przypadkach na podstawie właściwie skonstruowanych, zapewniających bezpieczeństwo danym osobowym, umów powierzenia danych do przetwarzania, jeżeli jest to niezbędne do zobowiązań nałożonych na administratora przez przepisy prawa.</w:t>
      </w:r>
      <w:r>
        <w:br/>
        <w:t>9.   Pani/Pana dane osobowe nie będą podlegały procesowi zautomatyzowanego podejmowania decyzji oraz profilowaniu.</w:t>
      </w:r>
      <w:r>
        <w:br/>
        <w:t xml:space="preserve">10. Podanie przez Panią/Pana danych osobowych wynikających z przepisów prawa  jest obowiązkowe natomiast danych fakultatywnych jest dobrowolne. Konsekwencją nie podania przez Panią/Pana obowiązkowych danych osobowych będzie brak możliwości uczestnictwa w procesie rekrutacji w celu nawiązania stosunku pracy. </w:t>
      </w:r>
    </w:p>
    <w:p w:rsidR="00D80A63" w:rsidRPr="004C7D8B" w:rsidRDefault="00D80A63" w:rsidP="00CB1CE7">
      <w:pPr>
        <w:pStyle w:val="Tekstpodstawowy"/>
        <w:jc w:val="center"/>
        <w:rPr>
          <w:b/>
          <w:sz w:val="22"/>
          <w:szCs w:val="22"/>
          <w:lang w:val="pl-PL"/>
        </w:rPr>
      </w:pPr>
    </w:p>
    <w:p w:rsidR="0038414B" w:rsidRDefault="0038414B" w:rsidP="004C7D8B">
      <w:pPr>
        <w:pStyle w:val="FirstParagraph"/>
        <w:jc w:val="right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Zapoznałam/em się z treścią klauzuli</w:t>
      </w:r>
      <w:r w:rsidR="004C7D8B">
        <w:rPr>
          <w:sz w:val="22"/>
          <w:szCs w:val="22"/>
          <w:lang w:val="pl-PL"/>
        </w:rPr>
        <w:br/>
      </w:r>
    </w:p>
    <w:p w:rsidR="0038414B" w:rsidRPr="004C7D8B" w:rsidRDefault="004C7D8B" w:rsidP="004C7D8B">
      <w:pPr>
        <w:pStyle w:val="Tekstpodstawowy"/>
        <w:jc w:val="right"/>
        <w:rPr>
          <w:sz w:val="22"/>
          <w:szCs w:val="22"/>
          <w:vertAlign w:val="subscript"/>
          <w:lang w:val="pl-PL"/>
        </w:rPr>
      </w:pPr>
      <w:r>
        <w:rPr>
          <w:lang w:val="pl-PL"/>
        </w:rPr>
        <w:t>……………………………………………..</w:t>
      </w:r>
      <w:r>
        <w:rPr>
          <w:lang w:val="pl-PL"/>
        </w:rPr>
        <w:br/>
      </w:r>
      <w:r w:rsidR="0038414B" w:rsidRPr="004C7D8B">
        <w:rPr>
          <w:sz w:val="22"/>
          <w:szCs w:val="22"/>
          <w:vertAlign w:val="subscript"/>
          <w:lang w:val="pl-PL"/>
        </w:rPr>
        <w:t>(data i czytelny podpis)</w:t>
      </w:r>
    </w:p>
    <w:p w:rsidR="005F457A" w:rsidRDefault="005F457A" w:rsidP="0038414B">
      <w:pPr>
        <w:pStyle w:val="Tekstpodstawowy"/>
        <w:rPr>
          <w:sz w:val="22"/>
          <w:szCs w:val="22"/>
          <w:lang w:val="pl-PL"/>
        </w:rPr>
      </w:pPr>
    </w:p>
    <w:sectPr w:rsidR="005F457A" w:rsidSect="00D80A63">
      <w:pgSz w:w="11906" w:h="16838"/>
      <w:pgMar w:top="567" w:right="991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52E1F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F824F6"/>
    <w:multiLevelType w:val="hybridMultilevel"/>
    <w:tmpl w:val="55E47D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E73D3"/>
    <w:multiLevelType w:val="multilevel"/>
    <w:tmpl w:val="856A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F138C9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317C0E7F"/>
    <w:multiLevelType w:val="multilevel"/>
    <w:tmpl w:val="A73E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651DEB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42AC7476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47944D3D"/>
    <w:multiLevelType w:val="multilevel"/>
    <w:tmpl w:val="A424A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07916"/>
    <w:multiLevelType w:val="multilevel"/>
    <w:tmpl w:val="1A9AE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4F18B3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0" w15:restartNumberingAfterBreak="0">
    <w:nsid w:val="51F61A73"/>
    <w:multiLevelType w:val="multilevel"/>
    <w:tmpl w:val="7A06A7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55A3088F"/>
    <w:multiLevelType w:val="multilevel"/>
    <w:tmpl w:val="33744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8CD7FFA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3" w15:restartNumberingAfterBreak="0">
    <w:nsid w:val="5AB3503D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5B267B25"/>
    <w:multiLevelType w:val="multilevel"/>
    <w:tmpl w:val="0A606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299270"/>
    <w:multiLevelType w:val="multilevel"/>
    <w:tmpl w:val="39FC02E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6" w15:restartNumberingAfterBreak="0">
    <w:nsid w:val="6E7A0D2B"/>
    <w:multiLevelType w:val="multilevel"/>
    <w:tmpl w:val="D9762F8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7" w15:restartNumberingAfterBreak="0">
    <w:nsid w:val="75E348FA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C1D2655"/>
    <w:multiLevelType w:val="multilevel"/>
    <w:tmpl w:val="9F065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8"/>
    <w:lvlOverride w:ilvl="0">
      <w:startOverride w:val="2"/>
    </w:lvlOverride>
  </w:num>
  <w:num w:numId="3">
    <w:abstractNumId w:val="17"/>
    <w:lvlOverride w:ilvl="0">
      <w:startOverride w:val="3"/>
    </w:lvlOverride>
  </w:num>
  <w:num w:numId="4">
    <w:abstractNumId w:val="2"/>
  </w:num>
  <w:num w:numId="5">
    <w:abstractNumId w:val="10"/>
  </w:num>
  <w:num w:numId="6">
    <w:abstractNumId w:val="6"/>
  </w:num>
  <w:num w:numId="7">
    <w:abstractNumId w:val="4"/>
  </w:num>
  <w:num w:numId="8">
    <w:abstractNumId w:val="4"/>
    <w:lvlOverride w:ilvl="0">
      <w:startOverride w:val="2"/>
    </w:lvlOverride>
  </w:num>
  <w:num w:numId="9">
    <w:abstractNumId w:val="4"/>
    <w:lvlOverride w:ilvl="0">
      <w:startOverride w:val="3"/>
    </w:lvlOverride>
  </w:num>
  <w:num w:numId="10">
    <w:abstractNumId w:val="7"/>
  </w:num>
  <w:num w:numId="11">
    <w:abstractNumId w:val="11"/>
    <w:lvlOverride w:ilvl="0">
      <w:startOverride w:val="5"/>
    </w:lvlOverride>
  </w:num>
  <w:num w:numId="12">
    <w:abstractNumId w:val="14"/>
  </w:num>
  <w:num w:numId="13">
    <w:abstractNumId w:val="0"/>
  </w:num>
  <w:num w:numId="14">
    <w:abstractNumId w:val="1"/>
  </w:num>
  <w:num w:numId="15">
    <w:abstractNumId w:val="16"/>
  </w:num>
  <w:num w:numId="16">
    <w:abstractNumId w:val="12"/>
  </w:num>
  <w:num w:numId="17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/>
    <w:lvlOverride w:ilvl="8"/>
  </w:num>
  <w:num w:numId="18">
    <w:abstractNumId w:val="3"/>
  </w:num>
  <w:num w:numId="19">
    <w:abstractNumId w:val="13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92251"/>
    <w:rsid w:val="001C7581"/>
    <w:rsid w:val="00205934"/>
    <w:rsid w:val="00210B31"/>
    <w:rsid w:val="0038414B"/>
    <w:rsid w:val="004C7D8B"/>
    <w:rsid w:val="00531A6C"/>
    <w:rsid w:val="00533A7E"/>
    <w:rsid w:val="005F457A"/>
    <w:rsid w:val="006C56EF"/>
    <w:rsid w:val="007367F0"/>
    <w:rsid w:val="00792251"/>
    <w:rsid w:val="008C0BA9"/>
    <w:rsid w:val="00980DD4"/>
    <w:rsid w:val="00B04F64"/>
    <w:rsid w:val="00B879A4"/>
    <w:rsid w:val="00C12BF9"/>
    <w:rsid w:val="00C57B94"/>
    <w:rsid w:val="00CB1CE7"/>
    <w:rsid w:val="00CF6DFA"/>
    <w:rsid w:val="00D03345"/>
    <w:rsid w:val="00D10F5B"/>
    <w:rsid w:val="00D40AB0"/>
    <w:rsid w:val="00D6342F"/>
    <w:rsid w:val="00D80A63"/>
    <w:rsid w:val="00D96A6F"/>
    <w:rsid w:val="00DE2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63790"/>
  <w15:docId w15:val="{858C1536-9A88-49A1-A956-0E1F62CA1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40AB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96A6F"/>
    <w:pPr>
      <w:ind w:left="720"/>
      <w:contextualSpacing/>
    </w:pPr>
  </w:style>
  <w:style w:type="paragraph" w:styleId="Tekstpodstawowy">
    <w:name w:val="Body Text"/>
    <w:basedOn w:val="Normalny"/>
    <w:link w:val="TekstpodstawowyZnak"/>
    <w:semiHidden/>
    <w:unhideWhenUsed/>
    <w:qFormat/>
    <w:rsid w:val="0038414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38414B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38414B"/>
  </w:style>
  <w:style w:type="paragraph" w:customStyle="1" w:styleId="Compact">
    <w:name w:val="Compact"/>
    <w:basedOn w:val="Tekstpodstawowy"/>
    <w:qFormat/>
    <w:rsid w:val="0038414B"/>
    <w:pPr>
      <w:spacing w:before="36" w:after="36"/>
    </w:pPr>
  </w:style>
  <w:style w:type="paragraph" w:styleId="NormalnyWeb">
    <w:name w:val="Normal (Web)"/>
    <w:basedOn w:val="Normalny"/>
    <w:uiPriority w:val="99"/>
    <w:semiHidden/>
    <w:unhideWhenUsed/>
    <w:rsid w:val="006C56EF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93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478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single" w:sz="6" w:space="11" w:color="D5D5D5"/>
            <w:right w:val="none" w:sz="0" w:space="0" w:color="auto"/>
          </w:divBdr>
          <w:divsChild>
            <w:div w:id="2472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07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132249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8" w:color="DFDFDF"/>
                    <w:bottom w:val="none" w:sz="0" w:space="0" w:color="auto"/>
                    <w:right w:val="none" w:sz="0" w:space="0" w:color="auto"/>
                  </w:divBdr>
                  <w:divsChild>
                    <w:div w:id="154798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98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5800">
              <w:marLeft w:val="-225"/>
              <w:marRight w:val="-225"/>
              <w:marTop w:val="0"/>
              <w:marBottom w:val="0"/>
              <w:divBdr>
                <w:top w:val="single" w:sz="36" w:space="0" w:color="3A79AE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1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12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734796">
                          <w:marLeft w:val="0"/>
                          <w:marRight w:val="0"/>
                          <w:marTop w:val="225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D5D5D5"/>
                            <w:right w:val="none" w:sz="0" w:space="0" w:color="auto"/>
                          </w:divBdr>
                          <w:divsChild>
                            <w:div w:id="85573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136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719133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8" w:color="DFDFDF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107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8209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29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561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113768">
                  <w:marLeft w:val="0"/>
                  <w:marRight w:val="0"/>
                  <w:marTop w:val="0"/>
                  <w:marBottom w:val="5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51099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13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5612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362456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8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24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179838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45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00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KCiS w Rzezawie</dc:creator>
  <cp:lastModifiedBy>LuMlyn</cp:lastModifiedBy>
  <cp:revision>4</cp:revision>
  <cp:lastPrinted>2021-10-29T10:58:00Z</cp:lastPrinted>
  <dcterms:created xsi:type="dcterms:W3CDTF">2020-01-10T14:47:00Z</dcterms:created>
  <dcterms:modified xsi:type="dcterms:W3CDTF">2021-10-29T11:23:00Z</dcterms:modified>
</cp:coreProperties>
</file>